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Student Registration Portal - Phase 5: Apex Programming (Developer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ex Clas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RegistrationController.c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Controller class for Student Registration functionality</w:t>
        <w:br/>
        <w:t xml:space="preserve"> * Handles student registration, course enrollment, and application processing</w:t>
        <w:br/>
        <w:t xml:space="preserve"> */</w:t>
        <w:br/>
        <w:t xml:space="preserve">public with sharing class StudentRegistrationController {</w:t>
        <w:br/>
        <w:t xml:space="preserve"/>
        <w:br/>
        <w:t xml:space="preserve">    /**</w:t>
        <w:br/>
        <w:t xml:space="preserve">     * Register a new student with application</w:t>
        <w:br/>
        <w:t xml:space="preserve">     * @param studentData Map containing student information</w:t>
        <w:br/>
        <w:t xml:space="preserve">     * @param applicationData Map containing application information</w:t>
        <w:br/>
        <w:t xml:space="preserve">     * @return String applicationId or error message</w:t>
        <w:br/>
        <w:t xml:space="preserve">     */</w:t>
        <w:br/>
        <w:t xml:space="preserve">    @AuraEnabled</w:t>
        <w:br/>
        <w:t xml:space="preserve">    public static String registerStudent(Map&lt;String, Object&gt; studentData, </w:t>
        <w:br/>
        <w:t xml:space="preserve">                                       Map&lt;String, Object&gt; applicationData) {</w:t>
        <w:br/>
        <w:t xml:space="preserve">        try {</w:t>
        <w:br/>
        <w:t xml:space="preserve">            // Create Student record</w:t>
        <w:br/>
        <w:t xml:space="preserve">            Student__c newStudent = new Student__c();</w:t>
        <w:br/>
        <w:t xml:space="preserve">            newStudent.First_Name__c = (String) studentData.get('firstName');</w:t>
        <w:br/>
        <w:t xml:space="preserve">            newStudent.Last_Name__c = (String) studentData.get('lastName');</w:t>
        <w:br/>
        <w:t xml:space="preserve">            newStudent.Email__c = (String) studentData.get('email');</w:t>
        <w:br/>
        <w:t xml:space="preserve">            newStudent.Phone__c = (String) studentData.get('phone');</w:t>
        <w:br/>
        <w:t xml:space="preserve">            newStudent.Date_of_Birth__c = Date.valueOf((String) studentData.get('dateOfBirth'));</w:t>
        <w:br/>
        <w:t xml:space="preserve">            newStudent.Address__c = (String) studentData.get('address');</w:t>
        <w:br/>
        <w:t xml:space="preserve">            newStudent.Previous_Education__c = (String) studentData.get('previousEducation');</w:t>
        <w:br/>
        <w:t xml:space="preserve">            newStudent.Application_Status__c = 'Draft';</w:t>
        <w:br/>
        <w:t xml:space="preserve"/>
        <w:br/>
        <w:t xml:space="preserve">            insert newStudent;</w:t>
        <w:br/>
        <w:t xml:space="preserve"/>
        <w:br/>
        <w:t xml:space="preserve">            // Create Application record</w:t>
        <w:br/>
        <w:t xml:space="preserve">            Application__c newApplication = new Application__c();</w:t>
        <w:br/>
        <w:t xml:space="preserve">            newApplication.Student__c = newStudent.Id;</w:t>
        <w:br/>
        <w:t xml:space="preserve">            newApplication.Intended_Program__c = (String) applicationData.get('program');</w:t>
        <w:br/>
        <w:t xml:space="preserve">            newApplication.Intended_Major__c = (String) applicationData.get('major');</w:t>
        <w:br/>
        <w:t xml:space="preserve">            newApplication.Previous_GPA__c = (Decimal) applicationData.get('gpa');</w:t>
        <w:br/>
        <w:t xml:space="preserve">            newApplication.Personal_Statement__c = (String) applicationData.get('personalStatement');</w:t>
        <w:br/>
        <w:t xml:space="preserve">            newApplication.Review_Status__c = 'Submitted';</w:t>
        <w:br/>
        <w:t xml:space="preserve"/>
        <w:br/>
        <w:t xml:space="preserve">            insert newApplication;</w:t>
        <w:br/>
        <w:t xml:space="preserve"/>
        <w:br/>
        <w:t xml:space="preserve">            return newApplication.Application_Number__c;</w:t>
        <w:br/>
        <w:t xml:space="preserve"/>
        <w:br/>
        <w:t xml:space="preserve">        } catch (Exception e) {</w:t>
        <w:br/>
        <w:t xml:space="preserve">            throw new AuraHandledException('Error registering student: ' + e.getMessage());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Get available courses for enrollment</w:t>
        <w:br/>
        <w:t xml:space="preserve">     * @param program Student's program (Undergraduate/Graduate)</w:t>
        <w:br/>
        <w:t xml:space="preserve">     * @param semester Target semester</w:t>
        <w:br/>
        <w:t xml:space="preserve">     * @return List of available Course__c records</w:t>
        <w:br/>
        <w:t xml:space="preserve">     */</w:t>
        <w:br/>
        <w:t xml:space="preserve">    @AuraEnabled(cacheable=true)</w:t>
        <w:br/>
        <w:t xml:space="preserve">    public static List&lt;Course__c&gt; getAvailableCourses(String program, String semester) {</w:t>
        <w:br/>
        <w:t xml:space="preserve">        try {</w:t>
        <w:br/>
        <w:t xml:space="preserve">            String courseCodePrefix = program == 'Graduate' ? 'GRAD%' : '%';</w:t>
        <w:br/>
        <w:t xml:space="preserve"/>
        <w:br/>
        <w:t xml:space="preserve">            return [SELECT Id, Course_Code__c, Course_Name__c, Credits__c, </w:t>
        <w:br/>
        <w:t xml:space="preserve">                          Department__c, Course_Fee__c, Max_Capacity__c, </w:t>
        <w:br/>
        <w:t xml:space="preserve">                          Current_Enrollment__c, Status__c</w:t>
        <w:br/>
        <w:t xml:space="preserve">                   FROM Course__c </w:t>
        <w:br/>
        <w:t xml:space="preserve">                   WHERE Semester__c = :semester </w:t>
        <w:br/>
        <w:t xml:space="preserve">                   AND Status__c = 'Active'</w:t>
        <w:br/>
        <w:t xml:space="preserve">                   AND Course_Code__c LIKE :courseCodePrefix</w:t>
        <w:br/>
        <w:t xml:space="preserve">                   AND Current_Enrollment__c &lt; Max_Capacity__c</w:t>
        <w:br/>
        <w:t xml:space="preserve">                   ORDER BY Department__c, Course_Code__c];</w:t>
        <w:br/>
        <w:t xml:space="preserve"/>
        <w:br/>
        <w:t xml:space="preserve">        } catch (Exception e) {</w:t>
        <w:br/>
        <w:t xml:space="preserve">            throw new AuraHandledException('Error fetching courses: ' + e.getMessage());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Enroll student in selected courses</w:t>
        <w:br/>
        <w:t xml:space="preserve">     * @param studentId Student ID</w:t>
        <w:br/>
        <w:t xml:space="preserve">     * @param courseIds List of Course IDs</w:t>
        <w:br/>
        <w:t xml:space="preserve">     * @return Map with success status and enrollment details</w:t>
        <w:br/>
        <w:t xml:space="preserve">     */</w:t>
        <w:br/>
        <w:t xml:space="preserve">    @AuraEnabled</w:t>
        <w:br/>
        <w:t xml:space="preserve">    public static Map&lt;String, Object&gt; enrollInCourses(Id studentId, List&lt;Id&gt; courseIds) {</w:t>
        <w:br/>
        <w:t xml:space="preserve">        List&lt;Enrollment__c&gt; enrollments = new List&lt;Enrollment__c&gt;();</w:t>
        <w:br/>
        <w:t xml:space="preserve">        Map&lt;String, Object&gt; result = new Map&lt;String, Object&gt;();</w:t>
        <w:br/>
        <w:t xml:space="preserve"/>
        <w:br/>
        <w:t xml:space="preserve">        try {</w:t>
        <w:br/>
        <w:t xml:space="preserve">            // Check for existing enrollments</w:t>
        <w:br/>
        <w:t xml:space="preserve">            List&lt;Enrollment__c&gt; existingEnrollments = [</w:t>
        <w:br/>
        <w:t xml:space="preserve">                SELECT Course__c FROM Enrollment__c </w:t>
        <w:br/>
        <w:t xml:space="preserve">                WHERE Student__c = :studentId AND Course__c IN :courseIds</w:t>
        <w:br/>
        <w:t xml:space="preserve">            ];</w:t>
        <w:br/>
        <w:t xml:space="preserve"/>
        <w:br/>
        <w:t xml:space="preserve">            Set&lt;Id&gt; existingCourseIds = new Set&lt;Id&gt;();</w:t>
        <w:br/>
        <w:t xml:space="preserve">            for (Enrollment__c enrollment : existingEnrollments) {</w:t>
        <w:br/>
        <w:t xml:space="preserve">                existingCourseIds.add(enrollment.Course__c);</w:t>
        <w:br/>
        <w:t xml:space="preserve">            }</w:t>
        <w:br/>
        <w:t xml:space="preserve"/>
        <w:br/>
        <w:t xml:space="preserve">            Decimal totalFee = 0;</w:t>
        <w:br/>
        <w:t xml:space="preserve">            List&lt;String&gt; enrolledCourses = new List&lt;String&gt;();</w:t>
        <w:br/>
        <w:t xml:space="preserve"/>
        <w:br/>
        <w:t xml:space="preserve">            for (Id courseId : courseIds) {</w:t>
        <w:br/>
        <w:t xml:space="preserve">                if (!existingCourseIds.contains(courseId)) {</w:t>
        <w:br/>
        <w:t xml:space="preserve">                    Enrollment__c enrollment = new Enrollment__c();</w:t>
        <w:br/>
        <w:t xml:space="preserve">                    enrollment.Student__c = studentId;</w:t>
        <w:br/>
        <w:t xml:space="preserve">                    enrollment.Course__c = courseId;</w:t>
        <w:br/>
        <w:t xml:space="preserve">                    enrollment.Enrollment_Status__c = 'Registered';</w:t>
        <w:br/>
        <w:t xml:space="preserve">                    enrollment.Payment_Status__c = 'Pending';</w:t>
        <w:br/>
        <w:t xml:space="preserve"/>
        <w:br/>
        <w:t xml:space="preserve">                    enrollments.add(enrollment);</w:t>
        <w:br/>
        <w:t xml:space="preserve">                }</w:t>
        <w:br/>
        <w:t xml:space="preserve">            }</w:t>
        <w:br/>
        <w:t xml:space="preserve"/>
        <w:br/>
        <w:t xml:space="preserve">            if (!enrollments.isEmpty()) {</w:t>
        <w:br/>
        <w:t xml:space="preserve">                insert enrollments;</w:t>
        <w:br/>
        <w:t xml:space="preserve"/>
        <w:br/>
        <w:t xml:space="preserve">                // Calculate total fees</w:t>
        <w:br/>
        <w:t xml:space="preserve">                for (Course__c course : [SELECT Course_Name__c, Course_Fee__c </w:t>
        <w:br/>
        <w:t xml:space="preserve">                                       FROM Course__c WHERE Id IN :courseIds]) {</w:t>
        <w:br/>
        <w:t xml:space="preserve">                    totalFee += course.Course_Fee__c;</w:t>
        <w:br/>
        <w:t xml:space="preserve">                    enrolledCourses.add(course.Course_Name__c);</w:t>
        <w:br/>
        <w:t xml:space="preserve">                }</w:t>
        <w:br/>
        <w:t xml:space="preserve">            }</w:t>
        <w:br/>
        <w:t xml:space="preserve"/>
        <w:br/>
        <w:t xml:space="preserve">            result.put('success', true);</w:t>
        <w:br/>
        <w:t xml:space="preserve">            result.put('enrollmentCount', enrollments.size());</w:t>
        <w:br/>
        <w:t xml:space="preserve">            result.put('totalFee', totalFee);</w:t>
        <w:br/>
        <w:t xml:space="preserve">            result.put('enrolledCourses', enrolledCourses);</w:t>
        <w:br/>
        <w:t xml:space="preserve"/>
        <w:br/>
        <w:t xml:space="preserve">        } catch (Exception e) {</w:t>
        <w:br/>
        <w:t xml:space="preserve">            result.put('success', false);</w:t>
        <w:br/>
        <w:t xml:space="preserve">            result.put('error', e.getMessage());</w:t>
        <w:br/>
        <w:t xml:space="preserve">        }</w:t>
        <w:br/>
        <w:t xml:space="preserve"/>
        <w:br/>
        <w:t xml:space="preserve">        return result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CourseEnrollmentService.c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Service class for Course Enrollment business logic</w:t>
        <w:br/>
        <w:t xml:space="preserve"> * Handles enrollment calculations, capacity management, and prerequisites</w:t>
        <w:br/>
        <w:t xml:space="preserve"> */</w:t>
        <w:br/>
        <w:t xml:space="preserve">public with sharing class CourseEnrollmentService {</w:t>
        <w:br/>
        <w:t xml:space="preserve"/>
        <w:br/>
        <w:t xml:space="preserve">    /**</w:t>
        <w:br/>
        <w:t xml:space="preserve">     * Check course prerequisites for student</w:t>
        <w:br/>
        <w:t xml:space="preserve">     * @param studentId Student ID</w:t>
        <w:br/>
        <w:t xml:space="preserve">     * @param courseId Course ID to check prerequisites for</w:t>
        <w:br/>
        <w:t xml:space="preserve">     * @return Boolean indicating if prerequisites are met</w:t>
        <w:br/>
        <w:t xml:space="preserve">     */</w:t>
        <w:br/>
        <w:t xml:space="preserve">    public static Boolean checkPrerequisites(Id studentId, Id courseId) {</w:t>
        <w:br/>
        <w:t xml:space="preserve">        Course__c course = [SELECT Prerequisites__c FROM Course__c WHERE Id = :courseId LIMIT 1];</w:t>
        <w:br/>
        <w:t xml:space="preserve"/>
        <w:br/>
        <w:t xml:space="preserve">        if (String.isBlank(course.Prerequisites__c)) {</w:t>
        <w:br/>
        <w:t xml:space="preserve">            return true; // No prerequisites required</w:t>
        <w:br/>
        <w:t xml:space="preserve">        }</w:t>
        <w:br/>
        <w:t xml:space="preserve"/>
        <w:br/>
        <w:t xml:space="preserve">        // Parse prerequisites and check completed courses</w:t>
        <w:br/>
        <w:t xml:space="preserve">        List&lt;String&gt; prerequisiteCodes = course.Prerequisites__c.split(',');</w:t>
        <w:br/>
        <w:t xml:space="preserve">        List&lt;String&gt; completedCourses = getCompletedCourses(studentId);</w:t>
        <w:br/>
        <w:t xml:space="preserve"/>
        <w:br/>
        <w:t xml:space="preserve">        for (String prereq : prerequisiteCodes) {</w:t>
        <w:br/>
        <w:t xml:space="preserve">            if (!completedCourses.contains(prereq.trim())) {</w:t>
        <w:br/>
        <w:t xml:space="preserve">                return false;</w:t>
        <w:br/>
        <w:t xml:space="preserve">            }</w:t>
        <w:br/>
        <w:t xml:space="preserve">        }</w:t>
        <w:br/>
        <w:t xml:space="preserve"/>
        <w:br/>
        <w:t xml:space="preserve">        return true;</w:t>
        <w:br/>
        <w:t xml:space="preserve">    }</w:t>
        <w:br/>
        <w:t xml:space="preserve"/>
        <w:br/>
        <w:t xml:space="preserve">    /**</w:t>
        <w:br/>
        <w:t xml:space="preserve">     * Get completed courses for student</w:t>
        <w:br/>
        <w:t xml:space="preserve">     * @param studentId Student ID</w:t>
        <w:br/>
        <w:t xml:space="preserve">     * @return List of completed course codes</w:t>
        <w:br/>
        <w:t xml:space="preserve">     */</w:t>
        <w:br/>
        <w:t xml:space="preserve">    private static List&lt;String&gt; getCompletedCourses(Id studentId) {</w:t>
        <w:br/>
        <w:t xml:space="preserve">        List&lt;String&gt; completedCourses = new List&lt;String&gt;();</w:t>
        <w:br/>
        <w:t xml:space="preserve"/>
        <w:br/>
        <w:t xml:space="preserve">        for (Enrollment__c enrollment : [SELECT Course__r.Course_Code__c </w:t>
        <w:br/>
        <w:t xml:space="preserve">                                       FROM Enrollment__c </w:t>
        <w:br/>
        <w:t xml:space="preserve">                                       WHERE Student__c = :studentId </w:t>
        <w:br/>
        <w:t xml:space="preserve">                                       AND Enrollment_Status__c = 'Completed'</w:t>
        <w:br/>
        <w:t xml:space="preserve">                                       AND Grade__c IN ('A+','A','B+','B','C+','C')]) {</w:t>
        <w:br/>
        <w:t xml:space="preserve">            completedCourses.add(enrollment.Course__r.Course_Code__c);</w:t>
        <w:br/>
        <w:t xml:space="preserve">        }</w:t>
        <w:br/>
        <w:t xml:space="preserve"/>
        <w:br/>
        <w:t xml:space="preserve">        return completedCourses;</w:t>
        <w:br/>
        <w:t xml:space="preserve">    }</w:t>
        <w:br/>
        <w:t xml:space="preserve"/>
        <w:br/>
        <w:t xml:space="preserve">    /**</w:t>
        <w:br/>
        <w:t xml:space="preserve">     * Calculate enrollment fees with discounts</w:t>
        <w:br/>
        <w:t xml:space="preserve">     * @param studentId Student ID</w:t>
        <w:br/>
        <w:t xml:space="preserve">     * @param courseIds List of Course IDs</w:t>
        <w:br/>
        <w:t xml:space="preserve">     * @return Decimal total amount after discounts</w:t>
        <w:br/>
        <w:t xml:space="preserve">     */</w:t>
        <w:br/>
        <w:t xml:space="preserve">    public static Decimal calculateEnrollmentFees(Id studentId, List&lt;Id&gt; courseIds) {</w:t>
        <w:br/>
        <w:t xml:space="preserve">        Decimal totalFees = 0;</w:t>
        <w:br/>
        <w:t xml:space="preserve">        Decimal discount = 0;</w:t>
        <w:br/>
        <w:t xml:space="preserve"/>
        <w:br/>
        <w:t xml:space="preserve">        // Get course fees</w:t>
        <w:br/>
        <w:t xml:space="preserve">        for (Course__c course : [SELECT Course_Fee__c FROM Course__c WHERE Id IN :courseIds]) {</w:t>
        <w:br/>
        <w:t xml:space="preserve">            totalFees += course.Course_Fee__c;</w:t>
        <w:br/>
        <w:t xml:space="preserve">        }</w:t>
        <w:br/>
        <w:t xml:space="preserve"/>
        <w:br/>
        <w:t xml:space="preserve">        // Apply discounts based on enrollment count</w:t>
        <w:br/>
        <w:t xml:space="preserve">        Integer enrollmentCount = courseIds.size();</w:t>
        <w:br/>
        <w:t xml:space="preserve">        if (enrollmentCount &gt;= 5) {</w:t>
        <w:br/>
        <w:t xml:space="preserve">            discount = totalFees * 0.10; // 10% discount for 5+ courses</w:t>
        <w:br/>
        <w:t xml:space="preserve">        } else if (enrollmentCount &gt;= 3) {</w:t>
        <w:br/>
        <w:t xml:space="preserve">            discount = totalFees * 0.05; // 5% discount for 3+ courses</w:t>
        <w:br/>
        <w:t xml:space="preserve">        }</w:t>
        <w:br/>
        <w:t xml:space="preserve"/>
        <w:br/>
        <w:t xml:space="preserve">        return totalFees - discount;</w:t>
        <w:br/>
        <w:t xml:space="preserve">    }</w:t>
        <w:br/>
        <w:t xml:space="preserve"/>
        <w:br/>
        <w:t xml:space="preserve">    /**</w:t>
        <w:br/>
        <w:t xml:space="preserve">     * Update course capacity after enrollment</w:t>
        <w:br/>
        <w:t xml:space="preserve">     * @param courseIds List of Course IDs to update</w:t>
        <w:br/>
        <w:t xml:space="preserve">     */</w:t>
        <w:br/>
        <w:t xml:space="preserve">    public static void updateCourseCapacity(List&lt;Id&gt; courseIds) {</w:t>
        <w:br/>
        <w:t xml:space="preserve">        List&lt;Course__c&gt; coursesToUpdate = new List&lt;Course__c&gt;();</w:t>
        <w:br/>
        <w:t xml:space="preserve"/>
        <w:br/>
        <w:t xml:space="preserve">        // Aggregate enrollment counts</w:t>
        <w:br/>
        <w:t xml:space="preserve">        Map&lt;Id, Integer&gt; courseEnrollmentCounts = new Map&lt;Id, Integer&gt;();</w:t>
        <w:br/>
        <w:t xml:space="preserve"/>
        <w:br/>
        <w:t xml:space="preserve">        for (AggregateResult ar : [SELECT Course__c, COUNT(Id) enrollmentCount</w:t>
        <w:br/>
        <w:t xml:space="preserve">                                 FROM Enrollment__c </w:t>
        <w:br/>
        <w:t xml:space="preserve">                                 WHERE Course__c IN :courseIds </w:t>
        <w:br/>
        <w:t xml:space="preserve">                                 AND Enrollment_Status__c = 'Registered'</w:t>
        <w:br/>
        <w:t xml:space="preserve">                                 GROUP BY Course__c]) {</w:t>
        <w:br/>
        <w:t xml:space="preserve">            courseEnrollmentCounts.put((Id)ar.get('Course__c'), (Integer)ar.get('enrollmentCount'));</w:t>
        <w:br/>
        <w:t xml:space="preserve">        }</w:t>
        <w:br/>
        <w:t xml:space="preserve"/>
        <w:br/>
        <w:t xml:space="preserve">        // Update course records</w:t>
        <w:br/>
        <w:t xml:space="preserve">        for (Course__c course : [SELECT Id, Current_Enrollment__c, Max_Capacity__c, Status__c </w:t>
        <w:br/>
        <w:t xml:space="preserve">                               FROM Course__c WHERE Id IN :courseIds]) {</w:t>
        <w:br/>
        <w:t xml:space="preserve">            Integer currentCount = courseEnrollmentCounts.get(course.Id);</w:t>
        <w:br/>
        <w:t xml:space="preserve">            if (currentCount != null) {</w:t>
        <w:br/>
        <w:t xml:space="preserve">                course.Current_Enrollment__c = currentCount;</w:t>
        <w:br/>
        <w:t xml:space="preserve">                course.Status__c = (currentCount &gt;= course.Max_Capacity__c) ? 'Full' : 'Active';</w:t>
        <w:br/>
        <w:t xml:space="preserve">                coursesToUpdate.add(course);</w:t>
        <w:br/>
        <w:t xml:space="preserve">            }</w:t>
        <w:br/>
        <w:t xml:space="preserve">        }</w:t>
        <w:br/>
        <w:t xml:space="preserve"/>
        <w:br/>
        <w:t xml:space="preserve">        if (!coursesToUpdate.isEmpty()) {</w:t>
        <w:br/>
        <w:t xml:space="preserve">            update coursesToUpdate;</w:t>
        <w:br/>
        <w:t xml:space="preserve">        }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ApplicationReviewHelper.c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Helper class for Application Review processes</w:t>
        <w:br/>
        <w:t xml:space="preserve"> * Contains utility methods for application processing and scoring</w:t>
        <w:br/>
        <w:t xml:space="preserve"> */</w:t>
        <w:br/>
        <w:t xml:space="preserve">public with sharing class ApplicationReviewHelper {</w:t>
        <w:br/>
        <w:t xml:space="preserve"/>
        <w:br/>
        <w:t xml:space="preserve">    /**</w:t>
        <w:br/>
        <w:t xml:space="preserve">     * Calculate application score based on criteria</w:t>
        <w:br/>
        <w:t xml:space="preserve">     * @param applicationId Application ID</w:t>
        <w:br/>
        <w:t xml:space="preserve">     * @return Decimal application score (0-100)</w:t>
        <w:br/>
        <w:t xml:space="preserve">     */</w:t>
        <w:br/>
        <w:t xml:space="preserve">    public static Decimal calculateApplicationScore(Id applicationId) {</w:t>
        <w:br/>
        <w:t xml:space="preserve">        Application__c app = [SELECT Previous_GPA__c, Test_Scores__c, </w:t>
        <w:br/>
        <w:t xml:space="preserve">                            Recommendation_Letters__c, Personal_Statement__c</w:t>
        <w:br/>
        <w:t xml:space="preserve">                            FROM Application__c WHERE Id = :applicationId];</w:t>
        <w:br/>
        <w:t xml:space="preserve"/>
        <w:br/>
        <w:t xml:space="preserve">        Decimal score = 0;</w:t>
        <w:br/>
        <w:t xml:space="preserve"/>
        <w:br/>
        <w:t xml:space="preserve">        // GPA Score (40% weight)</w:t>
        <w:br/>
        <w:t xml:space="preserve">        if (app.Previous_GPA__c != null) {</w:t>
        <w:br/>
        <w:t xml:space="preserve">            score += (app.Previous_GPA__c / 4.0) * 40;</w:t>
        <w:br/>
        <w:t xml:space="preserve">        }</w:t>
        <w:br/>
        <w:t xml:space="preserve"/>
        <w:br/>
        <w:t xml:space="preserve">        // Test Scores (30% weight) - assuming standardized format</w:t>
        <w:br/>
        <w:t xml:space="preserve">        if (!String.isBlank(app.Test_Scores__c)) {</w:t>
        <w:br/>
        <w:t xml:space="preserve">            // Parse test score (simplified logic)</w:t>
        <w:br/>
        <w:t xml:space="preserve">            score += parseTestScore(app.Test_Scores__c) * 30;</w:t>
        <w:br/>
        <w:t xml:space="preserve">        }</w:t>
        <w:br/>
        <w:t xml:space="preserve"/>
        <w:br/>
        <w:t xml:space="preserve">        // Recommendation Letters (15% weight)</w:t>
        <w:br/>
        <w:t xml:space="preserve">        if (app.Recommendation_Letters__c != null) {</w:t>
        <w:br/>
        <w:t xml:space="preserve">            score += Math.min(app.Recommendation_Letters__c * 5, 15);</w:t>
        <w:br/>
        <w:t xml:space="preserve">        }</w:t>
        <w:br/>
        <w:t xml:space="preserve"/>
        <w:br/>
        <w:t xml:space="preserve">        // Personal Statement (15% weight)</w:t>
        <w:br/>
        <w:t xml:space="preserve">        if (!String.isBlank(app.Personal_Statement__c)) {</w:t>
        <w:br/>
        <w:t xml:space="preserve">            score += Math.min(app.Personal_Statement__c.length() / 100, 15);</w:t>
        <w:br/>
        <w:t xml:space="preserve">        }</w:t>
        <w:br/>
        <w:t xml:space="preserve"/>
        <w:br/>
        <w:t xml:space="preserve">        return Math.round(score);</w:t>
        <w:br/>
        <w:t xml:space="preserve">    }</w:t>
        <w:br/>
        <w:t xml:space="preserve"/>
        <w:br/>
        <w:t xml:space="preserve">    /**</w:t>
        <w:br/>
        <w:t xml:space="preserve">     * Parse test score from string format</w:t>
        <w:br/>
        <w:t xml:space="preserve">     * @param testScore Test score string</w:t>
        <w:br/>
        <w:t xml:space="preserve">     * @return Decimal normalized score (0-1)</w:t>
        <w:br/>
        <w:t xml:space="preserve">     */</w:t>
        <w:br/>
        <w:t xml:space="preserve">    private static Decimal parseTestScore(String testScore) {</w:t>
        <w:br/>
        <w:t xml:space="preserve">        // Simplified parsing - assumes format like "SAT: 1400" or "GRE: 320"</w:t>
        <w:br/>
        <w:t xml:space="preserve">        if (testScore.contains('SAT')) {</w:t>
        <w:br/>
        <w:t xml:space="preserve">            Decimal satScore = extractNumericValue(testScore);</w:t>
        <w:br/>
        <w:t xml:space="preserve">            return satScore != null ? Math.min(satScore / 1600, 1) : 0;</w:t>
        <w:br/>
        <w:t xml:space="preserve">        } else if (testScore.contains('GRE')) {</w:t>
        <w:br/>
        <w:t xml:space="preserve">            Decimal greScore = extractNumericValue(testScore);</w:t>
        <w:br/>
        <w:t xml:space="preserve">            return greScore != null ? Math.min(greScore / 340, 1) : 0;</w:t>
        <w:br/>
        <w:t xml:space="preserve">        }</w:t>
        <w:br/>
        <w:t xml:space="preserve">        return 0;</w:t>
        <w:br/>
        <w:t xml:space="preserve">    }</w:t>
        <w:br/>
        <w:t xml:space="preserve"/>
        <w:br/>
        <w:t xml:space="preserve">    /**</w:t>
        <w:br/>
        <w:t xml:space="preserve">     * Extract numeric value from string</w:t>
        <w:br/>
        <w:t xml:space="preserve">     * @param input String containing numeric value</w:t>
        <w:br/>
        <w:t xml:space="preserve">     * @return Decimal numeric value</w:t>
        <w:br/>
        <w:t xml:space="preserve">     */</w:t>
        <w:br/>
        <w:t xml:space="preserve">    private static Decimal extractNumericValue(String input) {</w:t>
        <w:br/>
        <w:t xml:space="preserve">        Pattern numPattern = Pattern.compile('\d+');</w:t>
        <w:br/>
        <w:t xml:space="preserve">        Matcher matcher = numPattern.matcher(input);</w:t>
        <w:br/>
        <w:t xml:space="preserve">        if (matcher.find()) {</w:t>
        <w:br/>
        <w:t xml:space="preserve">            return Decimal.valueOf(matcher.group());</w:t>
        <w:br/>
        <w:t xml:space="preserve">        }</w:t>
        <w:br/>
        <w:t xml:space="preserve">        return null;</w:t>
        <w:br/>
        <w:t xml:space="preserve">    }</w:t>
        <w:br/>
        <w:t xml:space="preserve"/>
        <w:br/>
        <w:t xml:space="preserve">    /**</w:t>
        <w:br/>
        <w:t xml:space="preserve">     * Auto-assign applications to reviewers based on workload</w:t>
        <w:br/>
        <w:t xml:space="preserve">     * @param applicationIds List of Application IDs to assign</w:t>
        <w:br/>
        <w:t xml:space="preserve">     */</w:t>
        <w:br/>
        <w:t xml:space="preserve">    public static void assignApplicationReviewers(List&lt;Id&gt; applicationIds) {</w:t>
        <w:br/>
        <w:t xml:space="preserve">        List&lt;Application__c&gt; applications = [SELECT Id, Intended_Major__c, Reviewer__c </w:t>
        <w:br/>
        <w:t xml:space="preserve">                                           FROM Application__c </w:t>
        <w:br/>
        <w:t xml:space="preserve">                                           WHERE Id IN :applicationIds </w:t>
        <w:br/>
        <w:t xml:space="preserve">                                           AND Reviewer__c = null];</w:t>
        <w:br/>
        <w:t xml:space="preserve"/>
        <w:br/>
        <w:t xml:space="preserve">        // Get available reviewers by department</w:t>
        <w:br/>
        <w:t xml:space="preserve">        Map&lt;String, List&lt;User&gt;&gt; reviewersByDepartment = getReviewersByDepartment();</w:t>
        <w:br/>
        <w:t xml:space="preserve"/>
        <w:br/>
        <w:t xml:space="preserve">        // Get current workload for reviewers</w:t>
        <w:br/>
        <w:t xml:space="preserve">        Map&lt;Id, Integer&gt; reviewerWorkload = getReviewerWorkload();</w:t>
        <w:br/>
        <w:t xml:space="preserve"/>
        <w:br/>
        <w:t xml:space="preserve">        List&lt;Application__c&gt; applicationsToUpdate = new List&lt;Application__c&gt;();</w:t>
        <w:br/>
        <w:t xml:space="preserve"/>
        <w:br/>
        <w:t xml:space="preserve">        for (Application__c app : applications) {</w:t>
        <w:br/>
        <w:t xml:space="preserve">            List&lt;User&gt; departmentReviewers = reviewersByDepartment.get(app.Intended_Major__c);</w:t>
        <w:br/>
        <w:t xml:space="preserve"/>
        <w:br/>
        <w:t xml:space="preserve">            if (departmentReviewers != null &amp;&amp; !departmentReviewers.isEmpty()) {</w:t>
        <w:br/>
        <w:t xml:space="preserve">                // Find reviewer with lowest workload</w:t>
        <w:br/>
        <w:t xml:space="preserve">                User selectedReviewer = null;</w:t>
        <w:br/>
        <w:t xml:space="preserve">                Integer minWorkload = Integer.MAX_VALUE;</w:t>
        <w:br/>
        <w:t xml:space="preserve"/>
        <w:br/>
        <w:t xml:space="preserve">                for (User reviewer : departmentReviewers) {</w:t>
        <w:br/>
        <w:t xml:space="preserve">                    Integer currentWorkload = reviewerWorkload.get(reviewer.Id);</w:t>
        <w:br/>
        <w:t xml:space="preserve">                    if (currentWorkload == null) currentWorkload = 0;</w:t>
        <w:br/>
        <w:t xml:space="preserve"/>
        <w:br/>
        <w:t xml:space="preserve">                    if (currentWorkload &lt; minWorkload) {</w:t>
        <w:br/>
        <w:t xml:space="preserve">                        minWorkload = currentWorkload;</w:t>
        <w:br/>
        <w:t xml:space="preserve">                        selectedReviewer = reviewer;</w:t>
        <w:br/>
        <w:t xml:space="preserve">                    }</w:t>
        <w:br/>
        <w:t xml:space="preserve">                }</w:t>
        <w:br/>
        <w:t xml:space="preserve"/>
        <w:br/>
        <w:t xml:space="preserve">                if (selectedReviewer != null) {</w:t>
        <w:br/>
        <w:t xml:space="preserve">                    app.Reviewer__c = selectedReviewer.Id;</w:t>
        <w:br/>
        <w:t xml:space="preserve">                    applicationsToUpdate.add(app);</w:t>
        <w:br/>
        <w:t xml:space="preserve"/>
        <w:br/>
        <w:t xml:space="preserve">                    // Update workload count</w:t>
        <w:br/>
        <w:t xml:space="preserve">                    reviewerWorkload.put(selectedReviewer.Id, minWorkload + 1);</w:t>
        <w:br/>
        <w:t xml:space="preserve">                }</w:t>
        <w:br/>
        <w:t xml:space="preserve">            }</w:t>
        <w:br/>
        <w:t xml:space="preserve">        }</w:t>
        <w:br/>
        <w:t xml:space="preserve"/>
        <w:br/>
        <w:t xml:space="preserve">        if (!applicationsToUpdate.isEmpty()) {</w:t>
        <w:br/>
        <w:t xml:space="preserve">            update applicationsToUpdate;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Get reviewers organized by department</w:t>
        <w:br/>
        <w:t xml:space="preserve">     * @return Map of department to list of reviewers</w:t>
        <w:br/>
        <w:t xml:space="preserve">     */</w:t>
        <w:br/>
        <w:t xml:space="preserve">    private static Map&lt;String, List&lt;User&gt;&gt; getReviewersByDepartment() {</w:t>
        <w:br/>
        <w:t xml:space="preserve">        Map&lt;String, List&lt;User&gt;&gt; reviewersByDept = new Map&lt;String, List&lt;User&gt;&gt;();</w:t>
        <w:br/>
        <w:t xml:space="preserve"/>
        <w:br/>
        <w:t xml:space="preserve">        for (User reviewer : [SELECT Id, Name, Department FROM User </w:t>
        <w:br/>
        <w:t xml:space="preserve">                             WHERE Profile.Name = 'Application Reviewer' </w:t>
        <w:br/>
        <w:t xml:space="preserve">                             AND IsActive = true]) {</w:t>
        <w:br/>
        <w:t xml:space="preserve">            if (!reviewersByDept.containsKey(reviewer.Department)) {</w:t>
        <w:br/>
        <w:t xml:space="preserve">                reviewersByDept.put(reviewer.Department, new List&lt;User&gt;());</w:t>
        <w:br/>
        <w:t xml:space="preserve">            }</w:t>
        <w:br/>
        <w:t xml:space="preserve">            reviewersByDept.get(reviewer.Department).add(reviewer);</w:t>
        <w:br/>
        <w:t xml:space="preserve">        }</w:t>
        <w:br/>
        <w:t xml:space="preserve"/>
        <w:br/>
        <w:t xml:space="preserve">        return reviewersByDept;</w:t>
        <w:br/>
        <w:t xml:space="preserve">    }</w:t>
        <w:br/>
        <w:t xml:space="preserve"/>
        <w:br/>
        <w:t xml:space="preserve">    /**</w:t>
        <w:br/>
        <w:t xml:space="preserve">     * Get current workload for reviewers</w:t>
        <w:br/>
        <w:t xml:space="preserve">     * @return Map of reviewer ID to current application count</w:t>
        <w:br/>
        <w:t xml:space="preserve">     */</w:t>
        <w:br/>
        <w:t xml:space="preserve">    private static Map&lt;Id, Integer&gt; getReviewerWorkload() {</w:t>
        <w:br/>
        <w:t xml:space="preserve">        Map&lt;Id, Integer&gt; workloadMap = new Map&lt;Id, Integer&gt;();</w:t>
        <w:br/>
        <w:t xml:space="preserve"/>
        <w:br/>
        <w:t xml:space="preserve">        for (AggregateResult ar : [SELECT Reviewer__c, COUNT(Id) appCount</w:t>
        <w:br/>
        <w:t xml:space="preserve">                                 FROM Application__c </w:t>
        <w:br/>
        <w:t xml:space="preserve">                                 WHERE Review_Status__c = 'Under Review'</w:t>
        <w:br/>
        <w:t xml:space="preserve">                                 AND Reviewer__c != null</w:t>
        <w:br/>
        <w:t xml:space="preserve">                                 GROUP BY Reviewer__c]) {</w:t>
        <w:br/>
        <w:t xml:space="preserve">            workloadMap.put((Id)ar.get('Reviewer__c'), (Integer)ar.get('appCount'));</w:t>
        <w:br/>
        <w:t xml:space="preserve">        }</w:t>
        <w:br/>
        <w:t xml:space="preserve"/>
        <w:br/>
        <w:t xml:space="preserve">        return workloadMap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ex Trigg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StudentTrigger.trigg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Trigger for Student__c object</w:t>
        <w:br/>
        <w:t xml:space="preserve"> * Handles student record lifecycle events</w:t>
        <w:br/>
        <w:t xml:space="preserve"> */</w:t>
        <w:br/>
        <w:t xml:space="preserve">trigger StudentTrigger on Student__c (before insert, before update, after insert, after update) {</w:t>
        <w:br/>
        <w:t xml:space="preserve"/>
        <w:br/>
        <w:t xml:space="preserve">    if (Trigger.isBefore) {</w:t>
        <w:br/>
        <w:t xml:space="preserve">        StudentTriggerHandler.handleBeforeEvents(Trigger.new, Trigger.oldMap);</w:t>
        <w:br/>
        <w:t xml:space="preserve">    }</w:t>
        <w:br/>
        <w:t xml:space="preserve"/>
        <w:br/>
        <w:t xml:space="preserve">    if (Trigger.isAfter) {</w:t>
        <w:br/>
        <w:t xml:space="preserve">        StudentTriggerHandler.handleAfterEvents(Trigger.new, Trigger.oldMap, Trigger.isInsert, Trigger.isUpdate)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StudentTriggerHandler.c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Handler class for Student trigger</w:t>
        <w:br/>
        <w:t xml:space="preserve"> * Implements trigger design pattern for better maintainability</w:t>
        <w:br/>
        <w:t xml:space="preserve"> */</w:t>
        <w:br/>
        <w:t xml:space="preserve">public with sharing class StudentTriggerHandler {</w:t>
        <w:br/>
        <w:t xml:space="preserve"/>
        <w:br/>
        <w:t xml:space="preserve">    /**</w:t>
        <w:br/>
        <w:t xml:space="preserve">     * Handle before insert and update events</w:t>
        <w:br/>
        <w:t xml:space="preserve">     * @param newRecords List of new Student records</w:t>
        <w:br/>
        <w:t xml:space="preserve">     * @param oldMap Map of old Student records</w:t>
        <w:br/>
        <w:t xml:space="preserve">     */</w:t>
        <w:br/>
        <w:t xml:space="preserve">    public static void handleBeforeEvents(List&lt;Student__c&gt; newRecords, Map&lt;Id, Student__c&gt; oldMap) {</w:t>
        <w:br/>
        <w:t xml:space="preserve">        validateStudentData(newRecords);</w:t>
        <w:br/>
        <w:t xml:space="preserve">        generateStudentIds(newRecords, oldMap);</w:t>
        <w:br/>
        <w:t xml:space="preserve">    }</w:t>
        <w:br/>
        <w:t xml:space="preserve"/>
        <w:br/>
        <w:t xml:space="preserve">    /**</w:t>
        <w:br/>
        <w:t xml:space="preserve">     * Handle after insert and update events</w:t>
        <w:br/>
        <w:t xml:space="preserve">     * @param newRecords List of new Student records</w:t>
        <w:br/>
        <w:t xml:space="preserve">     * @param oldMap Map of old Student records</w:t>
        <w:br/>
        <w:t xml:space="preserve">     * @param isInsert Boolean indicating if this is insert operation</w:t>
        <w:br/>
        <w:t xml:space="preserve">     * @param isUpdate Boolean indicating if this is update operation</w:t>
        <w:br/>
        <w:t xml:space="preserve">     */</w:t>
        <w:br/>
        <w:t xml:space="preserve">    public static void handleAfterEvents(List&lt;Student__c&gt; newRecords, Map&lt;Id, Student__c&gt; oldMap, </w:t>
        <w:br/>
        <w:t xml:space="preserve">                                       Boolean isInsert, Boolean isUpdate) {</w:t>
        <w:br/>
        <w:t xml:space="preserve">        if (isInsert) {</w:t>
        <w:br/>
        <w:t xml:space="preserve">            createStudentPortalAccounts(newRecords);</w:t>
        <w:br/>
        <w:t xml:space="preserve">        }</w:t>
        <w:br/>
        <w:t xml:space="preserve"/>
        <w:br/>
        <w:t xml:space="preserve">        if (isUpdate) {</w:t>
        <w:br/>
        <w:t xml:space="preserve">            handleStatusChanges(newRecords, oldMap);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Validate student data before saving</w:t>
        <w:br/>
        <w:t xml:space="preserve">     * @param students List of Student records</w:t>
        <w:br/>
        <w:t xml:space="preserve">     */</w:t>
        <w:br/>
        <w:t xml:space="preserve">    private static void validateStudentData(List&lt;Student__c&gt; students) {</w:t>
        <w:br/>
        <w:t xml:space="preserve">        for (Student__c student : students) {</w:t>
        <w:br/>
        <w:t xml:space="preserve">            // Additional validation beyond validation rules</w:t>
        <w:br/>
        <w:t xml:space="preserve">            if (!String.isBlank(student.Email__c)) {</w:t>
        <w:br/>
        <w:t xml:space="preserve">                if (!student.Email__c.endsWith('@university.edu') &amp;&amp; </w:t>
        <w:br/>
        <w:t xml:space="preserve">                    !student.Email__c.endsWith('@student.university.edu')) {</w:t>
        <w:br/>
        <w:t xml:space="preserve">                    student.addError('Email must be a valid university domain');</w:t>
        <w:br/>
        <w:t xml:space="preserve">                }</w:t>
        <w:br/>
        <w:t xml:space="preserve">            }</w:t>
        <w:br/>
        <w:t xml:space="preserve"/>
        <w:br/>
        <w:t xml:space="preserve">            // Validate age calculation</w:t>
        <w:br/>
        <w:t xml:space="preserve">            if (student.Date_of_Birth__c != null) {</w:t>
        <w:br/>
        <w:t xml:space="preserve">                Integer age = Date.today().year() - student.Date_of_Birth__c.year();</w:t>
        <w:br/>
        <w:t xml:space="preserve">                if (age &lt; 16 || age &gt; 100) {</w:t>
        <w:br/>
        <w:t xml:space="preserve">                    student.Date_of_Birth__c.addError('Invalid date of birth');</w:t>
        <w:br/>
        <w:t xml:space="preserve">                }</w:t>
        <w:br/>
        <w:t xml:space="preserve">            }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Generate Student IDs for new records</w:t>
        <w:br/>
        <w:t xml:space="preserve">     * @param students List of Student records</w:t>
        <w:br/>
        <w:t xml:space="preserve">     * @param oldMap Map of old records for update context</w:t>
        <w:br/>
        <w:t xml:space="preserve">     */</w:t>
        <w:br/>
        <w:t xml:space="preserve">    private static void generateStudentIds(List&lt;Student__c&gt; students, Map&lt;Id, Student__c&gt; oldMap) {</w:t>
        <w:br/>
        <w:t xml:space="preserve">        for (Student__c student : students) {</w:t>
        <w:br/>
        <w:t xml:space="preserve">            if (String.isBlank(student.Student_ID__c) &amp;&amp; </w:t>
        <w:br/>
        <w:t xml:space="preserve">                (oldMap == null || String.isBlank(oldMap.get(student.Id)?.Student_ID__c))) {</w:t>
        <w:br/>
        <w:t xml:space="preserve">                // Student ID will be auto-generated by custom number field</w:t>
        <w:br/>
        <w:t xml:space="preserve">                // Additional logic can be added here if needed</w:t>
        <w:br/>
        <w:t xml:space="preserve">            }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Create portal user accounts for approved students</w:t>
        <w:br/>
        <w:t xml:space="preserve">     * @param students List of new Student records</w:t>
        <w:br/>
        <w:t xml:space="preserve">     */</w:t>
        <w:br/>
        <w:t xml:space="preserve">    private static void createStudentPortalAccounts(List&lt;Student__c&gt; students) {</w:t>
        <w:br/>
        <w:t xml:space="preserve">        List&lt;User&gt; usersToCreate = new List&lt;User&gt;();</w:t>
        <w:br/>
        <w:t xml:space="preserve"/>
        <w:br/>
        <w:t xml:space="preserve">        for (Student__c student : students) {</w:t>
        <w:br/>
        <w:t xml:space="preserve">            if (student.Application_Status__c == 'Approved') {</w:t>
        <w:br/>
        <w:t xml:space="preserve">                User portalUser = new User();</w:t>
        <w:br/>
        <w:t xml:space="preserve">                portalUser.FirstName = student.First_Name__c;</w:t>
        <w:br/>
        <w:t xml:space="preserve">                portalUser.LastName = student.Last_Name__c;</w:t>
        <w:br/>
        <w:t xml:space="preserve">                portalUser.Email = student.Email__c;</w:t>
        <w:br/>
        <w:t xml:space="preserve">                portalUser.Username = student.Email__c + '.student';</w:t>
        <w:br/>
        <w:t xml:space="preserve">                portalUser.Alias = (student.First_Name__c.substring(0,1) + </w:t>
        <w:br/>
        <w:t xml:space="preserve">                                  student.Last_Name__c.substring(0,1)).toLowerCase();</w:t>
        <w:br/>
        <w:t xml:space="preserve">                portalUser.TimeZoneSidKey = 'America/New_York';</w:t>
        <w:br/>
        <w:t xml:space="preserve">                portalUser.LocaleSidKey = 'en_US';</w:t>
        <w:br/>
        <w:t xml:space="preserve">                portalUser.EmailEncodingKey = 'UTF-8';</w:t>
        <w:br/>
        <w:t xml:space="preserve">                portalUser.LanguageLocaleKey = 'en_US';</w:t>
        <w:br/>
        <w:t xml:space="preserve">                portalUser.ProfileId = getStudentProfileId();</w:t>
        <w:br/>
        <w:t xml:space="preserve"/>
        <w:br/>
        <w:t xml:space="preserve">                usersToCreate.add(portalUser);</w:t>
        <w:br/>
        <w:t xml:space="preserve">            }</w:t>
        <w:br/>
        <w:t xml:space="preserve">        }</w:t>
        <w:br/>
        <w:t xml:space="preserve"/>
        <w:br/>
        <w:t xml:space="preserve">        if (!usersToCreate.isEmpty()) {</w:t>
        <w:br/>
        <w:t xml:space="preserve">            try {</w:t>
        <w:br/>
        <w:t xml:space="preserve">                insert usersToCreate;</w:t>
        <w:br/>
        <w:t xml:space="preserve">            } catch (Exception e) {</w:t>
        <w:br/>
        <w:t xml:space="preserve">                System.debug('Error creating portal users: ' + e.getMessage());</w:t>
        <w:br/>
        <w:t xml:space="preserve">            }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Handle application status changes</w:t>
        <w:br/>
        <w:t xml:space="preserve">     * @param students List of Student records</w:t>
        <w:br/>
        <w:t xml:space="preserve">     * @param oldMap Map of old Student records</w:t>
        <w:br/>
        <w:t xml:space="preserve">     */</w:t>
        <w:br/>
        <w:t xml:space="preserve">    private static void handleStatusChanges(List&lt;Student__c&gt; students, Map&lt;Id, Student__c&gt; oldMap) {</w:t>
        <w:br/>
        <w:t xml:space="preserve">        List&lt;String&gt; statusChangeNotifications = new List&lt;String&gt;();</w:t>
        <w:br/>
        <w:t xml:space="preserve"/>
        <w:br/>
        <w:t xml:space="preserve">        for (Student__c student : students) {</w:t>
        <w:br/>
        <w:t xml:space="preserve">            Student__c oldStudent = oldMap.get(student.Id);</w:t>
        <w:br/>
        <w:t xml:space="preserve"/>
        <w:br/>
        <w:t xml:space="preserve">            if (student.Application_Status__c != oldStudent.Application_Status__c) {</w:t>
        <w:br/>
        <w:t xml:space="preserve">                // Log status change</w:t>
        <w:br/>
        <w:t xml:space="preserve">                statusChangeNotifications.add('Student ' + student.Student_ID__c + </w:t>
        <w:br/>
        <w:t xml:space="preserve">                                            ' status changed from ' + oldStudent.Application_Status__c + </w:t>
        <w:br/>
        <w:t xml:space="preserve">                                            ' to ' + student.Application_Status__c);</w:t>
        <w:br/>
        <w:t xml:space="preserve">            }</w:t>
        <w:br/>
        <w:t xml:space="preserve">        }</w:t>
        <w:br/>
        <w:t xml:space="preserve"/>
        <w:br/>
        <w:t xml:space="preserve">        // Send notifications if needed</w:t>
        <w:br/>
        <w:t xml:space="preserve">        if (!statusChangeNotifications.isEmpty()) {</w:t>
        <w:br/>
        <w:t xml:space="preserve">            sendStatusChangeNotifications(statusChangeNotifications);</w:t>
        <w:br/>
        <w:t xml:space="preserve">        }</w:t>
        <w:br/>
        <w:t xml:space="preserve">    }</w:t>
        <w:br/>
        <w:t xml:space="preserve"/>
        <w:br/>
        <w:t xml:space="preserve">    /**</w:t>
        <w:br/>
        <w:t xml:space="preserve">     * Get Student Profile ID</w:t>
        <w:br/>
        <w:t xml:space="preserve">     * @return Id of Student Portal profile</w:t>
        <w:br/>
        <w:t xml:space="preserve">     */</w:t>
        <w:br/>
        <w:t xml:space="preserve">    private static Id getStudentProfileId() {</w:t>
        <w:br/>
        <w:t xml:space="preserve">        Profile studentProfile = [SELECT Id FROM Profile WHERE Name = 'Student Portal User' LIMIT 1];</w:t>
        <w:br/>
        <w:t xml:space="preserve">        return studentProfile.Id;</w:t>
        <w:br/>
        <w:t xml:space="preserve">    }</w:t>
        <w:br/>
        <w:t xml:space="preserve"/>
        <w:br/>
        <w:t xml:space="preserve">    /**</w:t>
        <w:br/>
        <w:t xml:space="preserve">     * Send status change notifications</w:t>
        <w:br/>
        <w:t xml:space="preserve">     * @param notifications List of notification messages</w:t>
        <w:br/>
        <w:t xml:space="preserve">     */</w:t>
        <w:br/>
        <w:t xml:space="preserve">    private static void sendStatusChangeNotifications(List&lt;String&gt; notifications) {</w:t>
        <w:br/>
        <w:t xml:space="preserve">        // Implementation for sending notifications</w:t>
        <w:br/>
        <w:t xml:space="preserve">        // Could integrate with custom notification system or email</w:t>
        <w:br/>
        <w:t xml:space="preserve">        System.debug('Status change notifications: ' + notifications)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EnrollmentTrigger.trigger &amp; Handl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**</w:t>
        <w:br/>
        <w:t xml:space="preserve"> * Trigger for Enrollment__c object</w:t>
        <w:br/>
        <w:t xml:space="preserve"> */</w:t>
        <w:br/>
        <w:t xml:space="preserve">trigger EnrollmentTrigger on Enrollment__c (after insert, after update, after delete) {</w:t>
        <w:br/>
        <w:t xml:space="preserve"/>
        <w:br/>
        <w:t xml:space="preserve">    if (Trigger.isAfter) {</w:t>
        <w:br/>
        <w:t xml:space="preserve">        if (Trigger.isInsert || Trigger.isUpdate) {</w:t>
        <w:br/>
        <w:t xml:space="preserve">            EnrollmentTriggerHandler.updateCourseEnrollmentCounts(Trigger.new);</w:t>
        <w:br/>
        <w:t xml:space="preserve">        }</w:t>
        <w:br/>
        <w:t xml:space="preserve"/>
        <w:br/>
        <w:t xml:space="preserve">        if (Trigger.isDelete) {</w:t>
        <w:br/>
        <w:t xml:space="preserve">            EnrollmentTriggerHandler.updateCourseEnrollmentCounts(Trigger.old);</w:t>
        <w:br/>
        <w:t xml:space="preserve">        }</w:t>
        <w:br/>
        <w:t xml:space="preserve">    }</w:t>
        <w:br/>
        <w:t xml:space="preserve">}</w:t>
        <w:br/>
        <w:t xml:space="preserve"/>
        <w:br/>
        <w:t xml:space="preserve">/**</w:t>
        <w:br/>
        <w:t xml:space="preserve"> * Handler for Enrollment trigger</w:t>
        <w:br/>
        <w:t xml:space="preserve"> */</w:t>
        <w:br/>
        <w:t xml:space="preserve">public with sharing class EnrollmentTriggerHandler {</w:t>
        <w:br/>
        <w:t xml:space="preserve"/>
        <w:br/>
        <w:t xml:space="preserve">    /**</w:t>
        <w:br/>
        <w:t xml:space="preserve">     * Update course enrollment counts when enrollments change</w:t>
        <w:br/>
        <w:t xml:space="preserve">     * @param enrollments List of Enrollment records</w:t>
        <w:br/>
        <w:t xml:space="preserve">     */</w:t>
        <w:br/>
        <w:t xml:space="preserve">    public static void updateCourseEnrollmentCounts(List&lt;Enrollment__c&gt; enrollments) {</w:t>
        <w:br/>
        <w:t xml:space="preserve">        Set&lt;Id&gt; courseIds = new Set&lt;Id&gt;();</w:t>
        <w:br/>
        <w:t xml:space="preserve"/>
        <w:br/>
        <w:t xml:space="preserve">        for (Enrollment__c enrollment : enrollments) {</w:t>
        <w:br/>
        <w:t xml:space="preserve">            courseIds.add(enrollment.Course__c);</w:t>
        <w:br/>
        <w:t xml:space="preserve">        }</w:t>
        <w:br/>
        <w:t xml:space="preserve"/>
        <w:br/>
        <w:t xml:space="preserve">        // Use service class method</w:t>
        <w:br/>
        <w:t xml:space="preserve">        CourseEnrollmentService.updateCourseCapacity(new List&lt;Id&gt;(courseIds))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OQL &amp; SOSL Quer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x SOQL Exampl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1. Get student enrollment summary with course details</w:t>
        <w:br/>
        <w:t xml:space="preserve">public static List&lt;StudentEnrollmentSummary&gt; getStudentEnrollmentSummary(Id studentId) {</w:t>
        <w:br/>
        <w:t xml:space="preserve">    return [SELECT Id, Student__r.Name, Student__r.Student_ID__c,</w:t>
        <w:br/>
        <w:t xml:space="preserve">                   Course__r.Course_Code__c, Course__r.Course_Name__c,</w:t>
        <w:br/>
        <w:t xml:space="preserve">                   Course__r.Credits__c, Enrollment_Status__c, Grade__c,</w:t>
        <w:br/>
        <w:t xml:space="preserve">                   Payment_Status__c, Payment_Amount__c</w:t>
        <w:br/>
        <w:t xml:space="preserve">            FROM Enrollment__c </w:t>
        <w:br/>
        <w:t xml:space="preserve">            WHERE Student__c = :studentId</w:t>
        <w:br/>
        <w:t xml:space="preserve">            ORDER BY Course__r.Course_Code__c];</w:t>
        <w:br/>
        <w:t xml:space="preserve">}</w:t>
        <w:br/>
        <w:t xml:space="preserve"/>
        <w:br/>
        <w:t xml:space="preserve">// 2. Department-wise course enrollment statistics</w:t>
        <w:br/>
        <w:t xml:space="preserve">public static List&lt;AggregateResult&gt; getDepartmentEnrollmentStats() {</w:t>
        <w:br/>
        <w:t xml:space="preserve">    return [SELECT Course__r.Department__c dept,</w:t>
        <w:br/>
        <w:t xml:space="preserve">                   COUNT(Id) totalEnrollments,</w:t>
        <w:br/>
        <w:t xml:space="preserve">                   AVG(Course__r.Credits__c) avgCredits,</w:t>
        <w:br/>
        <w:t xml:space="preserve">                   SUM(Payment_Amount__c) totalRevenue</w:t>
        <w:br/>
        <w:t xml:space="preserve">            FROM Enrollment__c </w:t>
        <w:br/>
        <w:t xml:space="preserve">            WHERE Enrollment_Status__c = 'Registered'</w:t>
        <w:br/>
        <w:t xml:space="preserve">            GROUP BY Course__r.Department__c</w:t>
        <w:br/>
        <w:t xml:space="preserve">            ORDER BY COUNT(Id) DESC];</w:t>
        <w:br/>
        <w:t xml:space="preserve">}</w:t>
        <w:br/>
        <w:t xml:space="preserve"/>
        <w:br/>
        <w:t xml:space="preserve">// 3. Find students with pending applications</w:t>
        <w:br/>
        <w:t xml:space="preserve">public static List&lt;Student__c&gt; getStudentsWithPendingApplications() {</w:t>
        <w:br/>
        <w:t xml:space="preserve">    return [SELECT Id, Name, Email__c, Application_Status__c,</w:t>
        <w:br/>
        <w:t xml:space="preserve">                   (SELECT Application_Number__c, Review_Status__c, </w:t>
        <w:br/>
        <w:t xml:space="preserve">                           Intended_Program__c, Intended_Major__c</w:t>
        <w:br/>
        <w:t xml:space="preserve">                    FROM Applications__r </w:t>
        <w:br/>
        <w:t xml:space="preserve">                    WHERE Review_Status__c IN ('Submitted', 'Under Review')</w:t>
        <w:br/>
        <w:t xml:space="preserve">                    ORDER BY Application_Date__c DESC)</w:t>
        <w:br/>
        <w:t xml:space="preserve">            FROM Student__c </w:t>
        <w:br/>
        <w:t xml:space="preserve">            WHERE Application_Status__c IN ('Submitted', 'Under Review')]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OSL Exampl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earch across multiple objects for student information</w:t>
        <w:br/>
        <w:t xml:space="preserve">public static List&lt;List&lt;SObject&gt;&gt; searchStudentInfo(String searchTerm) {</w:t>
        <w:br/>
        <w:t xml:space="preserve">    return [FIND :searchTerm IN ALL FIELDS </w:t>
        <w:br/>
        <w:t xml:space="preserve">            RETURNING Student__c(Id, Name, Email__c, Student_ID__c),</w:t>
        <w:br/>
        <w:t xml:space="preserve">                     Application__c(Application_Number__c, Intended_Major__c),</w:t>
        <w:br/>
        <w:t xml:space="preserve">                     Enrollment__c(Id, Course__r.Course_Name__c)]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lections and Data Struct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p Usage Exampl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Using Maps for efficient data processing</w:t>
        <w:br/>
        <w:t xml:space="preserve">public static Map&lt;Id, Decimal&gt; calculateStudentTotalFees(List&lt;Id&gt; studentIds) {</w:t>
        <w:br/>
        <w:t xml:space="preserve">    Map&lt;Id, Decimal&gt; studentFeeMap = new Map&lt;Id, Decimal&gt;();</w:t>
        <w:br/>
        <w:t xml:space="preserve"/>
        <w:br/>
        <w:t xml:space="preserve">    for (AggregateResult ar : [SELECT Student__c, SUM(Payment_Amount__c) totalFee</w:t>
        <w:br/>
        <w:t xml:space="preserve">                              FROM Enrollment__c </w:t>
        <w:br/>
        <w:t xml:space="preserve">                              WHERE Student__c IN :studentIds</w:t>
        <w:br/>
        <w:t xml:space="preserve">                              GROUP BY Student__c]) {</w:t>
        <w:br/>
        <w:t xml:space="preserve">        studentFeeMap.put((Id)ar.get('Student__c'), (Decimal)ar.get('totalFee'));</w:t>
        <w:br/>
        <w:t xml:space="preserve">    }</w:t>
        <w:br/>
        <w:t xml:space="preserve"/>
        <w:br/>
        <w:t xml:space="preserve">    return studentFeeMap;</w:t>
        <w:br/>
        <w:t xml:space="preserve">}</w:t>
        <w:br/>
        <w:t xml:space="preserve"/>
        <w:br/>
        <w:t xml:space="preserve">// Using Set for deduplication</w:t>
        <w:br/>
        <w:t xml:space="preserve">public static Set&lt;String&gt; getUniqueDepartments(List&lt;Course__c&gt; courses) {</w:t>
        <w:br/>
        <w:t xml:space="preserve">    Set&lt;String&gt; departments = new Set&lt;String&gt;();</w:t>
        <w:br/>
        <w:t xml:space="preserve"/>
        <w:br/>
        <w:t xml:space="preserve">    for (Course__c course : courses) {</w:t>
        <w:br/>
        <w:t xml:space="preserve">        if (!String.isBlank(course.Department__c)) {</w:t>
        <w:br/>
        <w:t xml:space="preserve">            departments.add(course.Department__c);</w:t>
        <w:br/>
        <w:t xml:space="preserve">        }</w:t>
        <w:br/>
        <w:t xml:space="preserve">    }</w:t>
        <w:br/>
        <w:t xml:space="preserve"/>
        <w:br/>
        <w:t xml:space="preserve">    return departments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ception Handl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Exception Class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ustom exception for enrollment-related errors</w:t>
        <w:br/>
        <w:t xml:space="preserve">public class EnrollmentException extends Exception {</w:t>
        <w:br/>
        <w:t xml:space="preserve">    public String enrollmentId;</w:t>
        <w:br/>
        <w:t xml:space="preserve">    public String courseCode;</w:t>
        <w:br/>
        <w:t xml:space="preserve"/>
        <w:br/>
        <w:t xml:space="preserve">    public EnrollmentException(String message, String enrollmentId, String courseCode) {</w:t>
        <w:br/>
        <w:t xml:space="preserve">        this(message);</w:t>
        <w:br/>
        <w:t xml:space="preserve">        this.enrollmentId = enrollmentId;</w:t>
        <w:br/>
        <w:t xml:space="preserve">        this.courseCode = courseCode;</w:t>
        <w:br/>
        <w:t xml:space="preserve">    }</w:t>
        <w:br/>
        <w:t xml:space="preserve">}</w:t>
        <w:br/>
        <w:t xml:space="preserve"/>
        <w:br/>
        <w:t xml:space="preserve">// Usage in service methods</w:t>
        <w:br/>
        <w:t xml:space="preserve">public static void processEnrollment(Id enrollmentId) {</w:t>
        <w:br/>
        <w:t xml:space="preserve">    try {</w:t>
        <w:br/>
        <w:t xml:space="preserve">        // Enrollment processing logic</w:t>
        <w:br/>
        <w:t xml:space="preserve">        Enrollment__c enrollment = [SELECT Id, Course__r.Course_Code__c </w:t>
        <w:br/>
        <w:t xml:space="preserve">                                  FROM Enrollment__c WHERE Id = :enrollmentId];</w:t>
        <w:br/>
        <w:t xml:space="preserve"/>
        <w:br/>
        <w:t xml:space="preserve">        if (enrollment == null) {</w:t>
        <w:br/>
        <w:t xml:space="preserve">            throw new EnrollmentException('Enrollment not found', enrollmentId, null);</w:t>
        <w:br/>
        <w:t xml:space="preserve">        }</w:t>
        <w:br/>
        <w:t xml:space="preserve"/>
        <w:br/>
        <w:t xml:space="preserve">        // Additional processing...</w:t>
        <w:br/>
        <w:t xml:space="preserve"/>
        <w:br/>
        <w:t xml:space="preserve">    } catch (EnrollmentException e) {</w:t>
        <w:br/>
        <w:t xml:space="preserve">        System.debug('Enrollment Error: ' + e.getMessage() + </w:t>
        <w:br/>
        <w:t xml:space="preserve">                    ' for Enrollment: ' + e.enrollmentId);</w:t>
        <w:br/>
        <w:t xml:space="preserve">        // Handle specific enrollment error</w:t>
        <w:br/>
        <w:t xml:space="preserve"/>
        <w:br/>
        <w:t xml:space="preserve">    } catch (Exception e) {</w:t>
        <w:br/>
        <w:t xml:space="preserve">        System.debug('General Error in processEnrollment: ' + e.getMessage());</w:t>
        <w:br/>
        <w:t xml:space="preserve">        throw e; // Re-throw if cannot handle</w:t>
        <w:br/>
        <w:t xml:space="preserve">    }</w:t>
        <w:br/>
        <w:t xml:space="preserve">}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30T09:09:17.516Z</dcterms:created>
  <dcterms:modified xsi:type="dcterms:W3CDTF">2025-09-30T09:09:17.516Z</dcterms:modified>
</cp:coreProperties>
</file>